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5C4F400E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11065E">
        <w:rPr>
          <w:rFonts w:ascii="PT Serif" w:hAnsi="PT Serif"/>
          <w:b/>
          <w:bCs/>
          <w:sz w:val="20"/>
          <w:szCs w:val="20"/>
          <w:u w:val="single"/>
        </w:rPr>
        <w:t>March 31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45AF80A4" w14:textId="77777777" w:rsidR="00722C74" w:rsidRPr="00E95774" w:rsidRDefault="00722C74">
      <w:pPr>
        <w:rPr>
          <w:rFonts w:ascii="PT Serif" w:hAnsi="PT Serif"/>
          <w:b/>
          <w:bCs/>
          <w:sz w:val="20"/>
          <w:szCs w:val="20"/>
        </w:rPr>
      </w:pPr>
    </w:p>
    <w:p w14:paraId="3F452512" w14:textId="6491E2FB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530"/>
        <w:gridCol w:w="2609"/>
        <w:gridCol w:w="1558"/>
        <w:gridCol w:w="1559"/>
        <w:gridCol w:w="1559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6498F90B" w:rsidR="00D47651" w:rsidRPr="00E95774" w:rsidRDefault="0011065E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March</w:t>
            </w:r>
            <w:r w:rsidR="008F3C3A">
              <w:rPr>
                <w:rFonts w:ascii="PT Serif" w:hAnsi="PT Serif"/>
                <w:b/>
                <w:bCs/>
                <w:sz w:val="20"/>
                <w:szCs w:val="20"/>
              </w:rPr>
              <w:t xml:space="preserve"> 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2022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11065E"/>
    <w:rsid w:val="001841FE"/>
    <w:rsid w:val="00442C4D"/>
    <w:rsid w:val="0058072B"/>
    <w:rsid w:val="005F7565"/>
    <w:rsid w:val="00722C74"/>
    <w:rsid w:val="007D670A"/>
    <w:rsid w:val="008655D0"/>
    <w:rsid w:val="008F3C3A"/>
    <w:rsid w:val="00922D1F"/>
    <w:rsid w:val="00A5339B"/>
    <w:rsid w:val="00B21D12"/>
    <w:rsid w:val="00B47832"/>
    <w:rsid w:val="00BE0116"/>
    <w:rsid w:val="00D20F69"/>
    <w:rsid w:val="00D47651"/>
    <w:rsid w:val="00DC262C"/>
    <w:rsid w:val="00E02FBA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BKC</cp:lastModifiedBy>
  <cp:revision>2</cp:revision>
  <dcterms:created xsi:type="dcterms:W3CDTF">2022-03-31T04:48:00Z</dcterms:created>
  <dcterms:modified xsi:type="dcterms:W3CDTF">2022-03-31T04:48:00Z</dcterms:modified>
</cp:coreProperties>
</file>